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LightList"/>
        <w:tblW w:w="0" w:type="auto"/>
        <w:tblLayout w:type="fixed"/>
        <w:tblLook w:val="04A0" w:firstRow="1" w:lastRow="0" w:firstColumn="1" w:lastColumn="0" w:noHBand="0" w:noVBand="1"/>
      </w:tblPr>
      <w:tblGrid>
        <w:gridCol w:w="675"/>
        <w:gridCol w:w="3828"/>
        <w:gridCol w:w="1275"/>
        <w:gridCol w:w="1134"/>
        <w:gridCol w:w="1134"/>
        <w:gridCol w:w="1196"/>
      </w:tblGrid>
      <w:tr w:rsidR="00982645" w:rsidTr="009C73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:rsidR="00982645" w:rsidRPr="009C73E5" w:rsidRDefault="00982645" w:rsidP="00195745">
            <w:pPr>
              <w:jc w:val="center"/>
              <w:rPr>
                <w:sz w:val="36"/>
              </w:rPr>
            </w:pPr>
            <w:r w:rsidRPr="009C73E5">
              <w:rPr>
                <w:sz w:val="36"/>
              </w:rPr>
              <w:t>NTEC Project Activity Record</w:t>
            </w:r>
          </w:p>
        </w:tc>
      </w:tr>
      <w:tr w:rsidR="00982645" w:rsidTr="009C73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:rsidR="00982645" w:rsidRPr="00982645" w:rsidRDefault="00982645" w:rsidP="00195745">
            <w:pPr>
              <w:jc w:val="center"/>
              <w:rPr>
                <w:b w:val="0"/>
                <w:sz w:val="28"/>
              </w:rPr>
            </w:pPr>
            <w:r w:rsidRPr="00982645">
              <w:t xml:space="preserve">This form is to be completed </w:t>
            </w:r>
            <w:r w:rsidRPr="009C73E5">
              <w:t>weekly</w:t>
            </w:r>
            <w:r w:rsidRPr="00982645">
              <w:t xml:space="preserve"> by all student</w:t>
            </w:r>
            <w:r w:rsidR="00CC7DA7">
              <w:t xml:space="preserve">s undertaking level 7 </w:t>
            </w:r>
            <w:r w:rsidRPr="00982645">
              <w:t>project</w:t>
            </w:r>
            <w:r w:rsidR="00CC7DA7">
              <w:t xml:space="preserve"> </w:t>
            </w:r>
          </w:p>
        </w:tc>
      </w:tr>
      <w:tr w:rsidR="00982645" w:rsidTr="009C73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3" w:type="dxa"/>
            <w:gridSpan w:val="2"/>
          </w:tcPr>
          <w:p w:rsidR="00982645" w:rsidRDefault="00982645" w:rsidP="00195745">
            <w:r>
              <w:t xml:space="preserve">Student Name: </w:t>
            </w:r>
          </w:p>
        </w:tc>
        <w:tc>
          <w:tcPr>
            <w:tcW w:w="4739" w:type="dxa"/>
            <w:gridSpan w:val="4"/>
          </w:tcPr>
          <w:p w:rsidR="00982645" w:rsidRPr="009C73E5" w:rsidRDefault="00982645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9C73E5">
              <w:rPr>
                <w:b/>
              </w:rPr>
              <w:t>Week beginning</w:t>
            </w:r>
            <w:r w:rsidR="00CC7DA7">
              <w:rPr>
                <w:b/>
              </w:rPr>
              <w:t xml:space="preserve"> </w:t>
            </w:r>
            <w:r w:rsidRPr="009C73E5">
              <w:rPr>
                <w:b/>
              </w:rPr>
              <w:t>(date):</w:t>
            </w:r>
          </w:p>
        </w:tc>
      </w:tr>
      <w:tr w:rsidR="00982645" w:rsidTr="009C73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:rsidR="00982645" w:rsidRDefault="00CC7DA7" w:rsidP="00195745">
            <w:r>
              <w:t xml:space="preserve">Course code and Name: </w:t>
            </w:r>
          </w:p>
        </w:tc>
      </w:tr>
      <w:tr w:rsidR="00982645" w:rsidTr="009C73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:rsidR="00982645" w:rsidRDefault="00982645" w:rsidP="00195745">
            <w:r>
              <w:t>List all activities that you will undertake in relation to the project</w:t>
            </w:r>
            <w:r w:rsidR="00247520">
              <w:t xml:space="preserve"> in the coming week.</w:t>
            </w:r>
          </w:p>
        </w:tc>
      </w:tr>
      <w:tr w:rsidR="004E5F8C" w:rsidTr="009C73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4E5F8C" w:rsidRDefault="004E5F8C" w:rsidP="00247520">
            <w:pPr>
              <w:jc w:val="center"/>
            </w:pPr>
          </w:p>
          <w:p w:rsidR="004E5F8C" w:rsidRDefault="004E5F8C" w:rsidP="00247520">
            <w:pPr>
              <w:jc w:val="center"/>
            </w:pPr>
          </w:p>
        </w:tc>
        <w:tc>
          <w:tcPr>
            <w:tcW w:w="5103" w:type="dxa"/>
            <w:gridSpan w:val="2"/>
            <w:tcBorders>
              <w:right w:val="single" w:sz="4" w:space="0" w:color="auto"/>
            </w:tcBorders>
          </w:tcPr>
          <w:p w:rsidR="004E5F8C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247520" w:rsidRDefault="00247520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4E5F8C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ivity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</w:tcPr>
          <w:p w:rsidR="004E5F8C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247520" w:rsidRDefault="00247520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4E5F8C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stimated hours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</w:tcPr>
          <w:p w:rsidR="004E5F8C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247520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ual hours</w:t>
            </w:r>
          </w:p>
          <w:p w:rsidR="004E5F8C" w:rsidRPr="00195745" w:rsidRDefault="00195745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195745">
              <w:rPr>
                <w:sz w:val="16"/>
              </w:rPr>
              <w:t xml:space="preserve">(enter on </w:t>
            </w:r>
            <w:r w:rsidR="00247520" w:rsidRPr="00195745">
              <w:rPr>
                <w:sz w:val="16"/>
              </w:rPr>
              <w:t>completion</w:t>
            </w:r>
            <w:r w:rsidRPr="00195745">
              <w:rPr>
                <w:sz w:val="16"/>
              </w:rPr>
              <w:t xml:space="preserve"> of the activity)</w:t>
            </w:r>
          </w:p>
          <w:p w:rsidR="004E5F8C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96" w:type="dxa"/>
            <w:tcBorders>
              <w:left w:val="single" w:sz="4" w:space="0" w:color="auto"/>
            </w:tcBorders>
          </w:tcPr>
          <w:p w:rsidR="004E5F8C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247520" w:rsidRPr="00247520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Completed/</w:t>
            </w:r>
          </w:p>
          <w:p w:rsidR="004E5F8C" w:rsidRPr="00247520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On going</w:t>
            </w:r>
          </w:p>
          <w:p w:rsidR="004E5F8C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E5F8C" w:rsidTr="009C73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4E5F8C" w:rsidRDefault="004E5F8C" w:rsidP="00195745">
            <w:r>
              <w:t>1.</w:t>
            </w:r>
          </w:p>
        </w:tc>
        <w:tc>
          <w:tcPr>
            <w:tcW w:w="5103" w:type="dxa"/>
            <w:gridSpan w:val="2"/>
            <w:tcBorders>
              <w:right w:val="single" w:sz="4" w:space="0" w:color="auto"/>
            </w:tcBorders>
          </w:tcPr>
          <w:p w:rsidR="004E5F8C" w:rsidRDefault="002E3C2A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athering requirements</w:t>
            </w:r>
          </w:p>
          <w:p w:rsidR="004E5F8C" w:rsidRDefault="004E5F8C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</w:tcPr>
          <w:p w:rsidR="004E5F8C" w:rsidRDefault="002E3C2A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  <w:p w:rsidR="004E5F8C" w:rsidRDefault="004E5F8C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</w:tcPr>
          <w:p w:rsidR="004E5F8C" w:rsidRDefault="004E5F8C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4E5F8C" w:rsidRDefault="004E5F8C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96" w:type="dxa"/>
            <w:tcBorders>
              <w:left w:val="single" w:sz="4" w:space="0" w:color="auto"/>
            </w:tcBorders>
          </w:tcPr>
          <w:p w:rsidR="004E5F8C" w:rsidRDefault="002E3C2A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4E5F8C" w:rsidTr="009C73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4E5F8C" w:rsidRDefault="004E5F8C" w:rsidP="00195745">
            <w:r>
              <w:t>2.</w:t>
            </w:r>
          </w:p>
        </w:tc>
        <w:tc>
          <w:tcPr>
            <w:tcW w:w="5103" w:type="dxa"/>
            <w:gridSpan w:val="2"/>
            <w:tcBorders>
              <w:right w:val="single" w:sz="4" w:space="0" w:color="auto"/>
            </w:tcBorders>
          </w:tcPr>
          <w:p w:rsidR="004E5F8C" w:rsidRDefault="002E3C2A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nalysing requirements</w:t>
            </w:r>
          </w:p>
          <w:p w:rsidR="004E5F8C" w:rsidRDefault="004E5F8C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</w:tcPr>
          <w:p w:rsidR="004E5F8C" w:rsidRDefault="002E3C2A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  <w:p w:rsidR="004E5F8C" w:rsidRDefault="004E5F8C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</w:tcPr>
          <w:p w:rsidR="004E5F8C" w:rsidRDefault="004E5F8C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4E5F8C" w:rsidRDefault="004E5F8C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96" w:type="dxa"/>
            <w:tcBorders>
              <w:left w:val="single" w:sz="4" w:space="0" w:color="auto"/>
            </w:tcBorders>
          </w:tcPr>
          <w:p w:rsidR="004E5F8C" w:rsidRDefault="002E3C2A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4E5F8C" w:rsidTr="009C73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4E5F8C" w:rsidRDefault="004E5F8C" w:rsidP="00195745">
            <w:r>
              <w:t>3.</w:t>
            </w:r>
          </w:p>
        </w:tc>
        <w:tc>
          <w:tcPr>
            <w:tcW w:w="5103" w:type="dxa"/>
            <w:gridSpan w:val="2"/>
            <w:tcBorders>
              <w:right w:val="single" w:sz="4" w:space="0" w:color="auto"/>
            </w:tcBorders>
          </w:tcPr>
          <w:p w:rsidR="004E5F8C" w:rsidRDefault="002E3C2A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rawing Use Case Diagram</w:t>
            </w:r>
          </w:p>
          <w:p w:rsidR="004E5F8C" w:rsidRDefault="004E5F8C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</w:tcPr>
          <w:p w:rsidR="004E5F8C" w:rsidRDefault="002E3C2A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  <w:p w:rsidR="004E5F8C" w:rsidRDefault="004E5F8C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</w:tcPr>
          <w:p w:rsidR="004E5F8C" w:rsidRDefault="004E5F8C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4E5F8C" w:rsidRDefault="004E5F8C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96" w:type="dxa"/>
            <w:tcBorders>
              <w:left w:val="single" w:sz="4" w:space="0" w:color="auto"/>
            </w:tcBorders>
          </w:tcPr>
          <w:p w:rsidR="004E5F8C" w:rsidRDefault="002E3C2A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d</w:t>
            </w:r>
            <w:bookmarkStart w:id="0" w:name="_GoBack"/>
            <w:bookmarkEnd w:id="0"/>
          </w:p>
        </w:tc>
      </w:tr>
      <w:tr w:rsidR="004E5F8C" w:rsidTr="009C73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4E5F8C" w:rsidRDefault="004E5F8C" w:rsidP="00195745">
            <w:r>
              <w:t>4.</w:t>
            </w:r>
          </w:p>
        </w:tc>
        <w:tc>
          <w:tcPr>
            <w:tcW w:w="5103" w:type="dxa"/>
            <w:gridSpan w:val="2"/>
            <w:tcBorders>
              <w:right w:val="single" w:sz="4" w:space="0" w:color="auto"/>
            </w:tcBorders>
          </w:tcPr>
          <w:p w:rsidR="004E5F8C" w:rsidRDefault="004E5F8C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4E5F8C" w:rsidRDefault="004E5F8C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</w:tcPr>
          <w:p w:rsidR="004E5F8C" w:rsidRDefault="004E5F8C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4E5F8C" w:rsidRDefault="004E5F8C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</w:tcPr>
          <w:p w:rsidR="004E5F8C" w:rsidRDefault="004E5F8C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4E5F8C" w:rsidRDefault="004E5F8C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96" w:type="dxa"/>
            <w:tcBorders>
              <w:left w:val="single" w:sz="4" w:space="0" w:color="auto"/>
            </w:tcBorders>
          </w:tcPr>
          <w:p w:rsidR="004E5F8C" w:rsidRDefault="004E5F8C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E5F8C" w:rsidTr="009C73E5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4E5F8C" w:rsidRDefault="004E5F8C" w:rsidP="00195745">
            <w:r>
              <w:t>5.</w:t>
            </w:r>
          </w:p>
        </w:tc>
        <w:tc>
          <w:tcPr>
            <w:tcW w:w="5103" w:type="dxa"/>
            <w:gridSpan w:val="2"/>
            <w:tcBorders>
              <w:right w:val="single" w:sz="4" w:space="0" w:color="auto"/>
            </w:tcBorders>
          </w:tcPr>
          <w:p w:rsidR="004E5F8C" w:rsidRDefault="004E5F8C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</w:tcPr>
          <w:p w:rsidR="004E5F8C" w:rsidRDefault="004E5F8C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</w:tcPr>
          <w:p w:rsidR="004E5F8C" w:rsidRDefault="004E5F8C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96" w:type="dxa"/>
            <w:tcBorders>
              <w:left w:val="single" w:sz="4" w:space="0" w:color="auto"/>
            </w:tcBorders>
          </w:tcPr>
          <w:p w:rsidR="004E5F8C" w:rsidRDefault="004E5F8C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E5F8C" w:rsidTr="009C73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4E5F8C" w:rsidRDefault="004E5F8C" w:rsidP="00195745">
            <w:r>
              <w:t>6.</w:t>
            </w:r>
          </w:p>
        </w:tc>
        <w:tc>
          <w:tcPr>
            <w:tcW w:w="5103" w:type="dxa"/>
            <w:gridSpan w:val="2"/>
            <w:tcBorders>
              <w:right w:val="single" w:sz="4" w:space="0" w:color="auto"/>
            </w:tcBorders>
          </w:tcPr>
          <w:p w:rsidR="004E5F8C" w:rsidRDefault="004E5F8C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</w:tcPr>
          <w:p w:rsidR="004E5F8C" w:rsidRDefault="004E5F8C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</w:tcPr>
          <w:p w:rsidR="004E5F8C" w:rsidRDefault="004E5F8C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96" w:type="dxa"/>
            <w:tcBorders>
              <w:left w:val="single" w:sz="4" w:space="0" w:color="auto"/>
            </w:tcBorders>
          </w:tcPr>
          <w:p w:rsidR="004E5F8C" w:rsidRDefault="004E5F8C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E5F8C" w:rsidTr="009C73E5">
        <w:trPr>
          <w:trHeight w:val="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4E5F8C" w:rsidRDefault="004E5F8C" w:rsidP="00195745">
            <w:r>
              <w:t>7.</w:t>
            </w:r>
          </w:p>
        </w:tc>
        <w:tc>
          <w:tcPr>
            <w:tcW w:w="5103" w:type="dxa"/>
            <w:gridSpan w:val="2"/>
            <w:tcBorders>
              <w:right w:val="single" w:sz="4" w:space="0" w:color="auto"/>
            </w:tcBorders>
          </w:tcPr>
          <w:p w:rsidR="004E5F8C" w:rsidRDefault="004E5F8C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</w:tcPr>
          <w:p w:rsidR="004E5F8C" w:rsidRDefault="004E5F8C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</w:tcPr>
          <w:p w:rsidR="004E5F8C" w:rsidRDefault="004E5F8C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96" w:type="dxa"/>
            <w:tcBorders>
              <w:left w:val="single" w:sz="4" w:space="0" w:color="auto"/>
            </w:tcBorders>
          </w:tcPr>
          <w:p w:rsidR="004E5F8C" w:rsidRDefault="004E5F8C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E5F8C" w:rsidTr="009C73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4E5F8C" w:rsidRDefault="004E5F8C" w:rsidP="00195745">
            <w:r>
              <w:t>8.</w:t>
            </w:r>
          </w:p>
        </w:tc>
        <w:tc>
          <w:tcPr>
            <w:tcW w:w="5103" w:type="dxa"/>
            <w:gridSpan w:val="2"/>
            <w:tcBorders>
              <w:right w:val="single" w:sz="4" w:space="0" w:color="auto"/>
            </w:tcBorders>
          </w:tcPr>
          <w:p w:rsidR="004E5F8C" w:rsidRDefault="004E5F8C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</w:tcPr>
          <w:p w:rsidR="004E5F8C" w:rsidRDefault="004E5F8C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</w:tcPr>
          <w:p w:rsidR="004E5F8C" w:rsidRDefault="004E5F8C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96" w:type="dxa"/>
            <w:tcBorders>
              <w:left w:val="single" w:sz="4" w:space="0" w:color="auto"/>
            </w:tcBorders>
          </w:tcPr>
          <w:p w:rsidR="004E5F8C" w:rsidRDefault="004E5F8C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95745" w:rsidTr="009C73E5">
        <w:trPr>
          <w:trHeight w:val="2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:rsidR="00195745" w:rsidRDefault="00195745" w:rsidP="00195745">
            <w:pPr>
              <w:rPr>
                <w:u w:val="single"/>
              </w:rPr>
            </w:pPr>
          </w:p>
          <w:p w:rsidR="00195745" w:rsidRPr="00195745" w:rsidRDefault="00195745" w:rsidP="00195745">
            <w:pPr>
              <w:rPr>
                <w:u w:val="single"/>
              </w:rPr>
            </w:pPr>
            <w:r w:rsidRPr="00195745">
              <w:rPr>
                <w:u w:val="single"/>
              </w:rPr>
              <w:t>Lecturer comments</w:t>
            </w:r>
          </w:p>
        </w:tc>
      </w:tr>
    </w:tbl>
    <w:p w:rsidR="008308E3" w:rsidRDefault="002E3C2A"/>
    <w:sectPr w:rsidR="008308E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xMDU2NTA1NzMxN7dQ0lEKTi0uzszPAykwrAUApKOqfiwAAAA="/>
  </w:docVars>
  <w:rsids>
    <w:rsidRoot w:val="00982645"/>
    <w:rsid w:val="00195745"/>
    <w:rsid w:val="00247520"/>
    <w:rsid w:val="002E3C2A"/>
    <w:rsid w:val="004E5F8C"/>
    <w:rsid w:val="00982645"/>
    <w:rsid w:val="009C73E5"/>
    <w:rsid w:val="00C353EE"/>
    <w:rsid w:val="00CC7DA7"/>
    <w:rsid w:val="00E22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A43DCA"/>
  <w15:docId w15:val="{1F3F612C-8E47-4AFD-BC13-74F1472805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826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Grid-Accent4">
    <w:name w:val="Light Grid Accent 4"/>
    <w:basedOn w:val="TableNormal"/>
    <w:uiPriority w:val="62"/>
    <w:rsid w:val="009C73E5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List">
    <w:name w:val="Light List"/>
    <w:basedOn w:val="TableNormal"/>
    <w:uiPriority w:val="61"/>
    <w:rsid w:val="009C73E5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4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a</dc:creator>
  <cp:keywords/>
  <dc:description/>
  <cp:lastModifiedBy>Liana Pak</cp:lastModifiedBy>
  <cp:revision>2</cp:revision>
  <dcterms:created xsi:type="dcterms:W3CDTF">2018-02-28T00:15:00Z</dcterms:created>
  <dcterms:modified xsi:type="dcterms:W3CDTF">2018-02-28T00:15:00Z</dcterms:modified>
</cp:coreProperties>
</file>